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Belgium</w:t>
      </w:r>
      <w:r>
        <w:t xml:space="preserve"> </w:t>
      </w:r>
      <w:r>
        <w:t xml:space="preserve">Brussels</w:t>
      </w:r>
    </w:p>
    <w:bookmarkStart w:id="20" w:name="X11b8263bc6ac7e2d99c36cf3ad2818727b13fc8"/>
    <w:p>
      <w:pPr>
        <w:pStyle w:val="Heading1"/>
      </w:pPr>
      <w:r>
        <w:t xml:space="preserve">Internship Application Letter for Economist Internship Position</w:t>
      </w:r>
    </w:p>
    <w:bookmarkEnd w:id="20"/>
    <w:p>
      <w:pPr>
        <w:pStyle w:val="FirstParagraph"/>
      </w:pPr>
      <w:r>
        <w:rPr>
          <w:bCs/>
          <w:b/>
        </w:rPr>
        <w:t xml:space="preserve">Your Full Name</w:t>
      </w:r>
      <w:r>
        <w:br/>
      </w:r>
      <w:r>
        <w:t xml:space="preserve">Your Address</w:t>
      </w:r>
      <w:r>
        <w:br/>
      </w:r>
      <w:r>
        <w:t xml:space="preserve">City, Postal Code</w:t>
      </w:r>
      <w:r>
        <w:br/>
      </w:r>
      <w:r>
        <w:t xml:space="preserve">Email Address | Phone Number</w:t>
      </w:r>
    </w:p>
    <w:p>
      <w:pPr>
        <w:pStyle w:val="BodyText"/>
      </w:pPr>
      <w:r>
        <w:t xml:space="preserve">October 26, 2023</w:t>
      </w:r>
    </w:p>
    <w:p>
      <w:pPr>
        <w:pStyle w:val="BodyText"/>
      </w:pPr>
      <w:r>
        <w:t xml:space="preserve">Hiring Manager</w:t>
      </w:r>
      <w:r>
        <w:br/>
      </w:r>
      <w:r>
        <w:t xml:space="preserve">[Organization Name]</w:t>
      </w:r>
      <w:r>
        <w:br/>
      </w:r>
      <w:r>
        <w:t xml:space="preserve">Rue de la Loi / Wetstraat 145</w:t>
      </w:r>
      <w:r>
        <w:br/>
      </w:r>
      <w:r>
        <w:t xml:space="preserve">B-1048 Brussels, Belgium</w:t>
      </w:r>
    </w:p>
    <w:p>
      <w:pPr>
        <w:pStyle w:val="BodyText"/>
      </w:pPr>
      <w:r>
        <w:t xml:space="preserve">Subject: Internship Application Letter for Economist Internship Position in Belgium Brussels</w:t>
      </w:r>
    </w:p>
    <w:p>
      <w:pPr>
        <w:pStyle w:val="BodyText"/>
      </w:pPr>
      <w:r>
        <w:t xml:space="preserve">Dear Hiring Manager,</w:t>
      </w:r>
      <w:r>
        <w:br/>
      </w:r>
      <w:r>
        <w:br/>
      </w:r>
      <w:r>
        <w:t xml:space="preserve">I am writing this Internship Application Letter to express my profound enthusiasm for the Economist intern position within your esteemed organization, as advertised on your official website. As a dedicated economics graduate from [Your University], with specialized coursework in European economic integration and empirical policy analysis, I have long aspired to contribute to the dynamic economic landscape of Belgium Brussels—the very epicenter of European policymaking. My academic journey and professional aspirations align precisely with the mission-driven environment that defines Brussels as Europe's political capital, making this opportunity exceptionally significant in my career trajectory.</w:t>
      </w:r>
      <w:r>
        <w:br/>
      </w:r>
      <w:r>
        <w:br/>
      </w:r>
      <w:r>
        <w:t xml:space="preserve">The decision to pursue an Economist internship in Belgium Brussels represents more than a professional milestone for me; it embodies a deep-seated commitment to understanding how economic theory translates into tangible policy outcomes at the European level. Having followed the evolution of EU economic governance—from the Eurozone crisis response to contemporary sustainability initiatives—I am acutely aware that Brussels is where critical decisions shaping markets across 27 member states are forged. My academic research on "Fiscal Policy Coordination in Post-Pandemic EU Recovery" directly engaged with policy documents from the European Commission’s Directorate-General for Economic and Financial Affairs, reinforcing my belief that hands-on experience within this ecosystem is indispensable for any aspiring Economist. This Internship Application Letter serves as formal testament to my readiness to contribute meaningfully to your team while learning from the world's most sophisticated economic governance framework.</w:t>
      </w:r>
      <w:r>
        <w:br/>
      </w:r>
      <w:r>
        <w:br/>
      </w:r>
      <w:r>
        <w:t xml:space="preserve">My academic foundation includes a rigorous curriculum in econometrics, macroeconomics, and international trade, complemented by practical applications through my research assistantship at [University Economics Department]. I developed proficiency in Stata and R for analyzing large-scale datasets—specifically Eurostat and OECD databases—and produced a policy brief on regional disparities in Belgium's federal economy that was presented to the Flemish Economic Council. This project required meticulous attention to structural economic data across Flanders, Wallonia, and Brussels-Capital Region, directly mirroring the nuanced understanding of Belgium Brussels' unique economic dynamics that your organization demands. My fluency in English (C2), French (B2), and intermediate Dutch further positions me to navigate both the linguistic landscape of Belgian institutions and EU-level multilingual environments.</w:t>
      </w:r>
      <w:r>
        <w:br/>
      </w:r>
      <w:r>
        <w:br/>
      </w:r>
      <w:r>
        <w:t xml:space="preserve">What excites me most about this Economist internship opportunity is the chance to witness firsthand how theoretical models inform real-time policy decisions within Belgium Brussels. I have closely followed your organization's recent work on "Green Deal Economic Impact Assessment" and "Digital Single Market Integration," recognizing how your team bridges academic rigor with practical governance challenges. For instance, I would be eager to support analyses of the EU Carbon Border Adjustment Mechanism's implications for Belgian industrial clusters—a topic of immediate relevance given Brussels' role as the birthplace of these transformative policies. My proposal to develop a simplified economic modeling framework for assessing regional policy spillovers would align with your focus on actionable insights, and I am confident in my ability to deliver such contributions from day one.</w:t>
      </w:r>
      <w:r>
        <w:br/>
      </w:r>
      <w:r>
        <w:br/>
      </w:r>
      <w:r>
        <w:t xml:space="preserve">Beyond technical skills, I bring an intrinsic understanding of Belgium Brussels' geopolitical significance as the de facto capital of European integration. During my study-abroad semester at KU Leuven, I immersed myself in Brussels' policy ecosystem: attending seminars at the European Policy Centre, collaborating with researchers on EU agricultural trade negotiations, and navigating public transport systems that connect national capitals with EU institutions daily. This experience revealed how Belgium's unique position—hosting both the EU Commission and NATO headquarters—creates a rare fusion of academic discourse, diplomatic negotiation, and policy implementation. As an Economist intern in this environment, I would leverage this contextual awareness to rapidly identify meaningful contributions while respecting institutional protocols.</w:t>
      </w:r>
      <w:r>
        <w:br/>
      </w:r>
      <w:r>
        <w:br/>
      </w:r>
      <w:r>
        <w:t xml:space="preserve">My commitment extends beyond technical competence to cultural adaptation within Belgium Brussels' professional landscape. I have studied Belgian business etiquette extensively—particularly the importance of formal communication channels during official meetings and the value placed on consensus-building in policy circles. Having navigated both Flemish and French-speaking professional networks in Belgium, I understand that successful Economist interns must balance analytical precision with diplomatic sensitivity. For example, my recent collaboration with a Brussels-based think tank on youth unemployment data required careful coordination between Dutch and French-speaking teams—a microcosm of the cross-cultural dynamics prevalent in your organization.</w:t>
      </w:r>
      <w:r>
        <w:br/>
      </w:r>
      <w:r>
        <w:br/>
      </w:r>
      <w:r>
        <w:t xml:space="preserve">The prospect of contributing to your team's mission during an unprecedented economic phase—where digital transformation, climate neutrality, and geopolitical uncertainty intersect—is professionally exhilarating. I am particularly drawn to how your organization integrates quantitative analysis with qualitative policy insights, a methodology I have practiced through my thesis on "Monetary Policy Transmission in Small Open Economies." My ability to synthesize complex data into clear executive summaries would support your team's work on initiatives like the EU's Economic Policy Coordination framework. As an Economist intern, I am prepared to bring not only technical skills but also a proactive mindset toward identifying emerging economic challenges specific to Belgium Brussels' dual identity as national capital and European hub.</w:t>
      </w:r>
      <w:r>
        <w:br/>
      </w:r>
      <w:r>
        <w:br/>
      </w:r>
      <w:r>
        <w:t xml:space="preserve">Thank you for considering my Internship Application Letter. I have attached my CV detailing academic achievements, research experience, and language proficiencies. I would welcome the opportunity to discuss how my analytical background in European economics can support your organization's objectives within Belgium Brussels' unique institutional context. The chance to learn from your team while contributing to policies that shape Europe's economic future represents a professional pinnacle I am eager to achieve.</w:t>
      </w:r>
      <w:r>
        <w:br/>
      </w:r>
      <w:r>
        <w:br/>
      </w:r>
      <w:r>
        <w:t xml:space="preserve">With sincere appreciation for your time and consideration,</w:t>
      </w:r>
      <w:r>
        <w:br/>
      </w:r>
      <w:r>
        <w:br/>
      </w:r>
      <w:r>
        <w:t xml:space="preserve">Sincerely,</w:t>
      </w:r>
      <w:r>
        <w:br/>
      </w:r>
      <w:r>
        <w:t xml:space="preserve">[Your Full Name]</w:t>
      </w:r>
    </w:p>
    <w:p>
      <w:pPr>
        <w:pStyle w:val="BodyText"/>
      </w:pPr>
      <w:r>
        <w:t xml:space="preserve">[Your Full Name]</w:t>
      </w:r>
      <w:r>
        <w:br/>
      </w:r>
      <w:r>
        <w:t xml:space="preserve">Email Address | Phone Numb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conomist Position - Belgium Brussels</dc:title>
  <dc:creator/>
  <dc:language>en</dc:language>
  <cp:keywords/>
  <dcterms:created xsi:type="dcterms:W3CDTF">2026-07-21T01:29:27Z</dcterms:created>
  <dcterms:modified xsi:type="dcterms:W3CDTF">2026-07-21T01:29:27Z</dcterms:modified>
</cp:coreProperties>
</file>

<file path=docProps/custom.xml><?xml version="1.0" encoding="utf-8"?>
<Properties xmlns="http://schemas.openxmlformats.org/officeDocument/2006/custom-properties" xmlns:vt="http://schemas.openxmlformats.org/officeDocument/2006/docPropsVTypes"/>
</file>